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cover-letter"/>
    <w:p>
      <w:pPr>
        <w:pStyle w:val="Heading1"/>
      </w:pPr>
      <w:r>
        <w:t xml:space="preserve">Cover Letter</w:t>
      </w:r>
    </w:p>
    <w:p>
      <w:pPr>
        <w:pStyle w:val="FirstParagraph"/>
      </w:pPr>
      <w:r>
        <w:rPr>
          <w:bCs/>
          <w:b/>
        </w:rPr>
        <w:t xml:space="preserve">John Doe</w:t>
      </w:r>
      <w:r>
        <w:br/>
      </w:r>
      <w:r>
        <w:t xml:space="preserve">Tel Aviv, Israel</w:t>
      </w:r>
      <w:r>
        <w:br/>
      </w:r>
      <w:r>
        <w:t xml:space="preserve">john.doe@example.com</w:t>
      </w:r>
      <w:r>
        <w:br/>
      </w:r>
      <w:r>
        <w:t xml:space="preserve">+972-55-1234-5678</w:t>
      </w:r>
      <w:r>
        <w:br/>
      </w:r>
      <w:r>
        <w:t xml:space="preserve">[LinkedIn Profile] | [Portfolio/Website]</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Jerusalem, Israel</w:t>
      </w:r>
    </w:p>
    <w:bookmarkStart w:id="20" w:name="dear-hiring-manager"/>
    <w:p>
      <w:pPr>
        <w:pStyle w:val="Heading2"/>
      </w:pPr>
      <w:r>
        <w:t xml:space="preserve">Dear Hiring Manager,</w:t>
      </w:r>
    </w:p>
    <w:p>
      <w:pPr>
        <w:pStyle w:val="FirstParagraph"/>
      </w:pPr>
      <w:r>
        <w:t xml:space="preserve">I am writing to express my enthusiastic interest in the Financial Analyst position at [Company Name] in Jerusalem, Israel. As a highly analytical and results-driven professional with over five years of experience in financial planning, risk assessment, and data-driven decision-making, I am eager to contribute my expertise to a dynamic organization like yours. The opportunity to work within the vibrant economic landscape of Israel Jerusalem aligns perfectly with my career goals and passion for leveraging financial insights to drive sustainable growth.</w:t>
      </w:r>
    </w:p>
    <w:p>
      <w:pPr>
        <w:pStyle w:val="BodyText"/>
      </w:pPr>
      <w:r>
        <w:t xml:space="preserve">Having spent the last three years as a Financial Analyst at [Previous Company Name] in Tel Aviv, I have honed my ability to translate complex financial data into actionable strategies. My work has consistently focused on optimizing budget allocations, forecasting market trends, and identifying cost-saving opportunities that enhance profitability. For instance, I led a project that reduced operational costs by 15% through a comprehensive analysis of expenditure patterns and supplier negotiations. This experience has equipped me with the technical skills and strategic mindset required to excel in the Financial Analyst role at your organization.</w:t>
      </w:r>
    </w:p>
    <w:p>
      <w:pPr>
        <w:pStyle w:val="BodyText"/>
      </w:pPr>
      <w:r>
        <w:t xml:space="preserve">What excites me most about this opportunity is the chance to work in Jerusalem, a city that serves as a hub for innovation, cultural exchange, and economic development. The unique blend of tradition and modernity in Israel Jerusalem creates an environment where financial professionals can thrive by adapting to diverse market demands. I am particularly drawn to [Company Name]’s commitment to [mention a specific value or project of the company, if known], which resonates with my belief in using financial expertise to support impactful initiatives. I am confident that my background in financial modeling, risk management, and cross-functional collaboration will allow me to make meaningful contributions to your team.</w:t>
      </w:r>
    </w:p>
    <w:p>
      <w:pPr>
        <w:pStyle w:val="BodyText"/>
      </w:pPr>
      <w:r>
        <w:t xml:space="preserve">My professional journey has been defined by a relentless pursuit of excellence and a deep curiosity about the factors that drive financial success. In my previous role, I developed a robust framework for forecasting cash flows using advanced Excel and Power BI tools, which improved the accuracy of our quarterly financial reports by 25%. Additionally, I collaborated with department heads to create data-driven budgets that aligned with organizational objectives while maintaining strict compliance with Israeli regulatory standards. These experiences have not only sharpened my technical skills but also reinforced my ability to communicate complex financial concepts to non-technical stakeholders.</w:t>
      </w:r>
    </w:p>
    <w:p>
      <w:pPr>
        <w:pStyle w:val="BodyText"/>
      </w:pPr>
      <w:r>
        <w:t xml:space="preserve">What sets me apart as a Financial Analyst is my ability to balance analytical rigor with a forward-thinking approach. In Jerusalem, where the financial sector is evolving rapidly due to technological advancements and global market shifts, I believe it is crucial to stay ahead of trends while maintaining a strong foundation in core financial principles. For example, I recently completed a certification in Data Analytics for Financial Decision-Making, which has further enhanced my ability to interpret large datasets and identify patterns that inform strategic decisions. This proactive mindset ensures that I am always equipped to address the challenges and opportunities that arise in a fast-paced environment like Israel Jerusalem.</w:t>
      </w:r>
    </w:p>
    <w:p>
      <w:pPr>
        <w:pStyle w:val="BodyText"/>
      </w:pPr>
      <w:r>
        <w:t xml:space="preserve">Beyond my technical qualifications, I bring a strong work ethic, cultural adaptability, and a deep appreciation for the unique challenges of operating in Israel’s dynamic market. Having lived and worked in multiple regions across the Middle East, I understand the importance of flexibility and resilience when navigating diverse regulatory frameworks and economic conditions. In Jerusalem specifically, where businesses often operate at the intersection of tradition and innovation, I am confident that my ability to bridge these perspectives will add value to your team. My fluency in Hebrew and English further enables me to communicate effectively with local stakeholders, ensuring seamless collaboration across departments.</w:t>
      </w:r>
    </w:p>
    <w:p>
      <w:pPr>
        <w:pStyle w:val="BodyText"/>
      </w:pPr>
      <w:r>
        <w:t xml:space="preserve">I am particularly drawn to [Company Name]’s focus on [specific aspect of the company’s mission or projects], as it reflects a commitment to excellence that I deeply admire. I am eager to bring my expertise in financial analysis, strategic planning, and problem-solving to support your goals while contributing to the growth of a company that values innovation and integrity. I would welcome the opportunity to discuss how my skills and experiences align with the needs of your team.</w:t>
      </w:r>
    </w:p>
    <w:p>
      <w:pPr>
        <w:pStyle w:val="BodyText"/>
      </w:pPr>
      <w:r>
        <w:t xml:space="preserve">Thank you for considering my application. I am excited about the possibility of joining [Company Name] and contributing to its continued success in Israel Jerusalem. Please feel free to contact me at +972-55-1234-5678 or john.doe@example.com at your earliest convenience. I look forward to the opportunity to speak with you and explore how I can contribute to your organization’s financial objectives.</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Israel Jerusalem</dc:title>
  <dc:creator/>
  <dc:language>en</dc:language>
  <cp:keywords/>
  <dcterms:created xsi:type="dcterms:W3CDTF">2026-07-23T05:56:37Z</dcterms:created>
  <dcterms:modified xsi:type="dcterms:W3CDTF">2026-07-23T05:56:37Z</dcterms:modified>
</cp:coreProperties>
</file>

<file path=docProps/custom.xml><?xml version="1.0" encoding="utf-8"?>
<Properties xmlns="http://schemas.openxmlformats.org/officeDocument/2006/custom-properties" xmlns:vt="http://schemas.openxmlformats.org/officeDocument/2006/docPropsVTypes"/>
</file>